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aedaec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4aedaec0-b04f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wQ3DQAyyuoD335INXMD59VMJP3KqmkseCGPwXc3PQr3qW1X1oKdr4Bd86nf9+62mZxpEaf38EuJVd2GEp12f4BXASvsKTwtcJ3iUjNy4u9Gv6iHocvP+avF/a7WHUv1IiRvIgfZiyI9eASwi/Yy4XjJUPlTvs8/wyM3smL2n+BCvN29CcsYP+PXqqAbnfoFVhCTUuMn9YgdimzIHfoGrdFMsZsoPwtRcgADz/DoXsLG1j/1cYmduJQ+m9UKcPE7ZDE3qkJ8EbIeY9JD3w1nDWk+PvL8sFo7GRX8tm4vdaXAzn2kXH+zdF+eHLga9B3quH3OmDEtHanjQjz3Gd5rWnODNnud+O8FTL2Zn18X9SgSVtYPzSP1V0HwF1Ml54L/33ne/gDJg7LWNDSg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ff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4aedaec0-b04f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4aedaec0-b04f-11e8-a92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4aedaec0-b04f-11e8-a92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aedaec0</dc:title>
  <dc:creator/>
  <cp:keywords/>
  <dcterms:created xsi:type="dcterms:W3CDTF">2026-05-02T12:54:16Z</dcterms:created>
  <dcterms:modified xsi:type="dcterms:W3CDTF">2026-05-02T12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